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25A5A" w14:textId="77777777" w:rsidR="001D4037" w:rsidRPr="00903E22" w:rsidRDefault="001D4037" w:rsidP="001D4037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: Observation</w:t>
      </w:r>
    </w:p>
    <w:p w14:paraId="2180F61B" w14:textId="77777777" w:rsidR="001D4037" w:rsidRPr="00903E22" w:rsidRDefault="001D4037" w:rsidP="001D403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r this field experience, spend time in an elementary classroom, grade K-8, observing a group learning activity and collaborating with your mentor teacher. Coordinate with your mentor teacher to determine the best time to observe a group learning activity. As you are observing, complete the "Group Learning Environment Technique" template.</w:t>
      </w:r>
    </w:p>
    <w:p w14:paraId="6B6E2141" w14:textId="77777777" w:rsidR="001D4037" w:rsidRPr="00903E22" w:rsidRDefault="001D4037" w:rsidP="001D4037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2: Collaboration</w:t>
      </w:r>
    </w:p>
    <w:p w14:paraId="7AFEA455" w14:textId="77777777" w:rsidR="001D4037" w:rsidRPr="00903E22" w:rsidRDefault="001D4037" w:rsidP="001D4037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220791"/>
    <w:rsid w:val="00487F51"/>
    <w:rsid w:val="004A2581"/>
    <w:rsid w:val="004F6D24"/>
    <w:rsid w:val="0050178B"/>
    <w:rsid w:val="006041F9"/>
    <w:rsid w:val="006A53F1"/>
    <w:rsid w:val="008702FF"/>
    <w:rsid w:val="008E2E99"/>
    <w:rsid w:val="00964E27"/>
    <w:rsid w:val="009E66D3"/>
    <w:rsid w:val="00BF67AC"/>
    <w:rsid w:val="00CF74B5"/>
    <w:rsid w:val="00D6593A"/>
    <w:rsid w:val="00D86B3D"/>
    <w:rsid w:val="00E4405C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0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29:00Z</dcterms:created>
  <dcterms:modified xsi:type="dcterms:W3CDTF">2021-11-11T08:29:00Z</dcterms:modified>
</cp:coreProperties>
</file>